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3-08-11T13:54:40Z</dcterms:created>
  <dcterms:modified xsi:type="dcterms:W3CDTF">2023-08-11T13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csl">
    <vt:lpwstr>https://www.zotero.org/styles/internet-archaeolog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Na této stránce…</vt:lpwstr>
  </property>
</Properties>
</file>